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67549" w14:textId="77777777" w:rsidR="00E42424" w:rsidRPr="00BC5845" w:rsidRDefault="00E42424" w:rsidP="00C72A58">
      <w:pPr>
        <w:spacing w:after="0" w:line="240" w:lineRule="exact"/>
        <w:contextualSpacing/>
        <w:jc w:val="both"/>
        <w:rPr>
          <w:lang w:val="en-US"/>
        </w:rPr>
      </w:pPr>
    </w:p>
    <w:p w14:paraId="4582C6C8" w14:textId="77777777" w:rsidR="00964DF1" w:rsidRDefault="00964DF1" w:rsidP="00C72A58">
      <w:pPr>
        <w:spacing w:after="0" w:line="240" w:lineRule="exact"/>
        <w:contextualSpacing/>
        <w:jc w:val="both"/>
        <w:rPr>
          <w:lang w:val="en-US"/>
        </w:rPr>
      </w:pPr>
    </w:p>
    <w:p w14:paraId="637E3481" w14:textId="66D64786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 xml:space="preserve">[Letterhead of </w:t>
      </w:r>
      <w:proofErr w:type="spellStart"/>
      <w:r w:rsidRPr="00BC5845">
        <w:rPr>
          <w:lang w:val="en-US"/>
        </w:rPr>
        <w:t>Universidade</w:t>
      </w:r>
      <w:proofErr w:type="spellEnd"/>
      <w:r w:rsidRPr="00BC5845">
        <w:rPr>
          <w:lang w:val="en-US"/>
        </w:rPr>
        <w:t xml:space="preserve"> </w:t>
      </w:r>
      <w:proofErr w:type="spellStart"/>
      <w:r w:rsidRPr="00BC5845">
        <w:rPr>
          <w:lang w:val="en-US"/>
        </w:rPr>
        <w:t>Presbiteriana</w:t>
      </w:r>
      <w:proofErr w:type="spellEnd"/>
      <w:r w:rsidRPr="00BC5845">
        <w:rPr>
          <w:lang w:val="en-US"/>
        </w:rPr>
        <w:t xml:space="preserve"> Mackenzie (Mackenzie Presbyterian University)]</w:t>
      </w:r>
    </w:p>
    <w:p w14:paraId="7BB12189" w14:textId="77777777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</w:p>
    <w:p w14:paraId="55607B74" w14:textId="77777777" w:rsidR="00AF4671" w:rsidRPr="00BC5845" w:rsidRDefault="00AF4671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Pro-Rector's Office for Research and Postgraduate Studies</w:t>
      </w:r>
    </w:p>
    <w:p w14:paraId="716D068D" w14:textId="77777777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b/>
          <w:bCs/>
          <w:i/>
          <w:iCs/>
          <w:lang w:val="en-US"/>
        </w:rPr>
        <w:t xml:space="preserve">Stricto Sensu </w:t>
      </w:r>
      <w:r w:rsidRPr="00BC5845">
        <w:rPr>
          <w:b/>
          <w:bCs/>
          <w:lang w:val="en-US"/>
        </w:rPr>
        <w:t>Postgraduate General Coordination</w:t>
      </w:r>
    </w:p>
    <w:p w14:paraId="7EA14143" w14:textId="77777777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</w:p>
    <w:p w14:paraId="0B5192DE" w14:textId="3196DA37" w:rsidR="00AF4671" w:rsidRPr="00BC5845" w:rsidRDefault="00D818A6" w:rsidP="00C72A58">
      <w:pPr>
        <w:spacing w:after="0" w:line="240" w:lineRule="exact"/>
        <w:contextualSpacing/>
        <w:jc w:val="center"/>
        <w:rPr>
          <w:b/>
          <w:lang w:val="en-US"/>
        </w:rPr>
      </w:pPr>
      <w:r>
        <w:rPr>
          <w:b/>
          <w:bCs/>
          <w:lang w:val="en-US"/>
        </w:rPr>
        <w:t>Appendix</w:t>
      </w:r>
      <w:r w:rsidR="00AF4671" w:rsidRPr="00BC5845">
        <w:rPr>
          <w:b/>
          <w:bCs/>
          <w:lang w:val="en-US"/>
        </w:rPr>
        <w:t xml:space="preserve"> III</w:t>
      </w:r>
    </w:p>
    <w:p w14:paraId="537BF4F0" w14:textId="77777777" w:rsidR="00AF4671" w:rsidRPr="00BC5845" w:rsidRDefault="00AF4671" w:rsidP="00C72A58">
      <w:pPr>
        <w:spacing w:after="0" w:line="240" w:lineRule="exact"/>
        <w:contextualSpacing/>
        <w:jc w:val="center"/>
        <w:rPr>
          <w:b/>
          <w:lang w:val="en-US"/>
        </w:rPr>
      </w:pPr>
    </w:p>
    <w:p w14:paraId="55706E0F" w14:textId="77777777" w:rsidR="00AF4671" w:rsidRPr="00BC5845" w:rsidRDefault="00AF4671" w:rsidP="00C72A58">
      <w:pPr>
        <w:spacing w:after="0" w:line="240" w:lineRule="exact"/>
        <w:contextualSpacing/>
        <w:jc w:val="center"/>
        <w:rPr>
          <w:b/>
          <w:lang w:val="en-US"/>
        </w:rPr>
      </w:pPr>
      <w:r w:rsidRPr="00BC5845">
        <w:rPr>
          <w:b/>
          <w:bCs/>
          <w:lang w:val="en-US"/>
        </w:rPr>
        <w:t>APPLICATION FORM - SCHOLARSHIP FOR YOUNG TALENTS (</w:t>
      </w:r>
      <w:r w:rsidRPr="00BC5845">
        <w:rPr>
          <w:b/>
          <w:bCs/>
          <w:i/>
          <w:iCs/>
          <w:lang w:val="en-US"/>
        </w:rPr>
        <w:t>JOVEM TALENTO</w:t>
      </w:r>
      <w:r w:rsidRPr="00BC5845">
        <w:rPr>
          <w:b/>
          <w:bCs/>
          <w:lang w:val="en-US"/>
        </w:rPr>
        <w:t>) IN THE COUNTRY</w:t>
      </w:r>
    </w:p>
    <w:p w14:paraId="553B0B3E" w14:textId="77777777" w:rsidR="00AF4671" w:rsidRPr="00BC5845" w:rsidRDefault="00AF4671" w:rsidP="00C72A58">
      <w:pPr>
        <w:spacing w:after="0" w:line="240" w:lineRule="exact"/>
        <w:contextualSpacing/>
        <w:jc w:val="center"/>
        <w:rPr>
          <w:b/>
          <w:lang w:val="en-US"/>
        </w:rPr>
      </w:pPr>
      <w:r w:rsidRPr="00BC5845">
        <w:rPr>
          <w:b/>
          <w:bCs/>
          <w:lang w:val="en-US"/>
        </w:rPr>
        <w:t>INSTITUTIONAL PROJECT FOR INTERNATIONALIZATION - CAPES - PrInt/UPM</w:t>
      </w:r>
    </w:p>
    <w:p w14:paraId="552B228A" w14:textId="77777777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</w:p>
    <w:p w14:paraId="72A170FA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1. Data:</w:t>
      </w:r>
    </w:p>
    <w:p w14:paraId="36780A8D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C72A58" w:rsidRPr="00BC5845" w14:paraId="2F595C0E" w14:textId="77777777" w:rsidTr="00C72A58">
        <w:tc>
          <w:tcPr>
            <w:tcW w:w="4247" w:type="dxa"/>
          </w:tcPr>
          <w:p w14:paraId="401BD145" w14:textId="77777777" w:rsidR="00C72A58" w:rsidRPr="00BC5845" w:rsidRDefault="00C72A58" w:rsidP="00C72A58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BC5845">
              <w:rPr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06380D0D" w14:textId="77777777" w:rsidR="00C72A58" w:rsidRPr="00BC5845" w:rsidRDefault="00C72A58" w:rsidP="00C72A58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BC5845">
              <w:rPr>
                <w:b/>
                <w:bCs/>
                <w:lang w:val="en-US"/>
              </w:rPr>
              <w:t>ORCID registration No.:</w:t>
            </w:r>
          </w:p>
        </w:tc>
      </w:tr>
    </w:tbl>
    <w:p w14:paraId="3FF40B8F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106C3495" w14:textId="77777777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Link for the Curriculum of the applicant: (Lattes model for Brazilians/Free model for foreigners)</w:t>
      </w:r>
    </w:p>
    <w:p w14:paraId="222A047C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40FAC00B" w14:textId="455F168C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Name of the PrInt project:</w:t>
      </w:r>
    </w:p>
    <w:p w14:paraId="6EA64C45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7CC8F0F1" w14:textId="6BF0D34C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Host professor in Brazil:</w:t>
      </w:r>
    </w:p>
    <w:p w14:paraId="43D053BF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2A29AC84" w14:textId="10E6EDAB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Term of effectiveness of the Scholarship:</w:t>
      </w:r>
    </w:p>
    <w:p w14:paraId="1BCC0D89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7E30027A" w14:textId="305AA4C7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Postgraduate Program receiving the applicant:</w:t>
      </w:r>
    </w:p>
    <w:p w14:paraId="12DC0DFD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1F116C91" w14:textId="3E6E7276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Higher Education Institution (IES) or Research Center of origin:</w:t>
      </w:r>
    </w:p>
    <w:p w14:paraId="7A7EBF5A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</w:p>
    <w:p w14:paraId="6B7FE73D" w14:textId="2E29E692" w:rsidR="00C72A58" w:rsidRPr="00BC5845" w:rsidRDefault="00C72A58" w:rsidP="00C72A58">
      <w:pPr>
        <w:spacing w:after="0" w:line="240" w:lineRule="exact"/>
        <w:contextualSpacing/>
        <w:jc w:val="both"/>
        <w:rPr>
          <w:b/>
          <w:lang w:val="en-US"/>
        </w:rPr>
      </w:pPr>
      <w:r w:rsidRPr="00BC5845">
        <w:rPr>
          <w:b/>
          <w:bCs/>
          <w:lang w:val="en-US"/>
        </w:rPr>
        <w:t>Country:</w:t>
      </w:r>
    </w:p>
    <w:p w14:paraId="5AAA48B9" w14:textId="2891FDB1" w:rsidR="00C72A58" w:rsidRPr="00BC5845" w:rsidRDefault="00C72A58" w:rsidP="00C72A58">
      <w:pPr>
        <w:spacing w:after="0" w:line="240" w:lineRule="exact"/>
        <w:contextualSpacing/>
        <w:jc w:val="both"/>
        <w:rPr>
          <w:highlight w:val="yellow"/>
          <w:lang w:val="en-US"/>
        </w:rPr>
      </w:pPr>
    </w:p>
    <w:p w14:paraId="51B4CFBA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Signature of the host Professor in Brazil</w:t>
      </w:r>
    </w:p>
    <w:p w14:paraId="2F2EDC88" w14:textId="77777777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On:</w:t>
      </w:r>
    </w:p>
    <w:p w14:paraId="2A2D6F93" w14:textId="77777777" w:rsidR="00C72A58" w:rsidRPr="00BC5845" w:rsidRDefault="00C72A58" w:rsidP="00C72A58">
      <w:pPr>
        <w:spacing w:line="240" w:lineRule="exact"/>
        <w:contextualSpacing/>
        <w:jc w:val="both"/>
        <w:rPr>
          <w:lang w:val="en-US"/>
        </w:rPr>
      </w:pPr>
    </w:p>
    <w:p w14:paraId="2091E957" w14:textId="33CF138A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Signature of the Researcher/Applicant</w:t>
      </w:r>
    </w:p>
    <w:p w14:paraId="6A00BACC" w14:textId="626FBBB3" w:rsidR="00C72A58" w:rsidRPr="00BC5845" w:rsidRDefault="00C72A58" w:rsidP="00C72A58">
      <w:pPr>
        <w:spacing w:after="0" w:line="240" w:lineRule="exact"/>
        <w:contextualSpacing/>
        <w:jc w:val="both"/>
        <w:rPr>
          <w:lang w:val="en-US"/>
        </w:rPr>
      </w:pPr>
      <w:r w:rsidRPr="00BC5845">
        <w:rPr>
          <w:lang w:val="en-US"/>
        </w:rPr>
        <w:t>On:</w:t>
      </w:r>
    </w:p>
    <w:p w14:paraId="76DAC8AA" w14:textId="77777777" w:rsidR="00AF4671" w:rsidRPr="00BC5845" w:rsidRDefault="00AF4671" w:rsidP="00C72A58">
      <w:pPr>
        <w:spacing w:after="0" w:line="240" w:lineRule="exact"/>
        <w:contextualSpacing/>
        <w:jc w:val="both"/>
        <w:rPr>
          <w:lang w:val="en-US"/>
        </w:rPr>
      </w:pPr>
    </w:p>
    <w:sectPr w:rsidR="00AF4671" w:rsidRPr="00BC5845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0A1D6" w14:textId="77777777" w:rsidR="001C2D0A" w:rsidRDefault="001C2D0A" w:rsidP="00964DF1">
      <w:pPr>
        <w:spacing w:after="0" w:line="240" w:lineRule="auto"/>
      </w:pPr>
      <w:r>
        <w:separator/>
      </w:r>
    </w:p>
  </w:endnote>
  <w:endnote w:type="continuationSeparator" w:id="0">
    <w:p w14:paraId="29DF1415" w14:textId="77777777" w:rsidR="001C2D0A" w:rsidRDefault="001C2D0A" w:rsidP="00964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AC499" w14:textId="77777777" w:rsidR="001C2D0A" w:rsidRDefault="001C2D0A" w:rsidP="00964DF1">
      <w:pPr>
        <w:spacing w:after="0" w:line="240" w:lineRule="auto"/>
      </w:pPr>
      <w:r>
        <w:separator/>
      </w:r>
    </w:p>
  </w:footnote>
  <w:footnote w:type="continuationSeparator" w:id="0">
    <w:p w14:paraId="37CFC627" w14:textId="77777777" w:rsidR="001C2D0A" w:rsidRDefault="001C2D0A" w:rsidP="00964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D2502" w14:textId="77777777" w:rsidR="00964DF1" w:rsidRDefault="00964DF1" w:rsidP="00964DF1">
    <w:pPr>
      <w:tabs>
        <w:tab w:val="center" w:pos="4419"/>
        <w:tab w:val="left" w:pos="8222"/>
      </w:tabs>
      <w:autoSpaceDE w:val="0"/>
      <w:autoSpaceDN w:val="0"/>
      <w:ind w:right="992"/>
      <w:rPr>
        <w:rFonts w:ascii="Arial" w:hAnsi="Arial" w:cs="Arial"/>
        <w:color w:val="FFFFFF"/>
      </w:rPr>
    </w:pPr>
    <w:r>
      <w:rPr>
        <w:rFonts w:ascii="Arial" w:hAnsi="Arial" w:cs="Arial"/>
        <w:noProof/>
        <w:color w:val="FFFFFF"/>
        <w:lang w:eastAsia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64D7D13" wp14:editId="2A9CFBCF">
              <wp:simplePos x="0" y="0"/>
              <wp:positionH relativeFrom="margin">
                <wp:posOffset>5715</wp:posOffset>
              </wp:positionH>
              <wp:positionV relativeFrom="paragraph">
                <wp:posOffset>-201930</wp:posOffset>
              </wp:positionV>
              <wp:extent cx="6120000" cy="1164021"/>
              <wp:effectExtent l="0" t="0" r="33655" b="17145"/>
              <wp:wrapNone/>
              <wp:docPr id="6" name="Agrupar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0" cy="1164021"/>
                        <a:chOff x="9525" y="0"/>
                        <a:chExt cx="6120000" cy="1164021"/>
                      </a:xfrm>
                    </wpg:grpSpPr>
                    <pic:pic xmlns:pic="http://schemas.openxmlformats.org/drawingml/2006/picture">
                      <pic:nvPicPr>
                        <pic:cNvPr id="2" name="Imagem 2" descr="Marca_Universidade1_Vermelha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9414" y="0"/>
                          <a:ext cx="2440305" cy="697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Conector de Seta Reta 5"/>
                      <wps:cNvCnPr>
                        <a:cxnSpLocks noChangeShapeType="1"/>
                      </wps:cNvCnPr>
                      <wps:spPr bwMode="auto">
                        <a:xfrm>
                          <a:off x="9525" y="1164021"/>
                          <a:ext cx="6120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943777" id="Agrupar 6" o:spid="_x0000_s1026" style="position:absolute;margin-left:.45pt;margin-top:-15.9pt;width:481.9pt;height:91.65pt;z-index:251659264;mso-position-horizontal-relative:margin;mso-height-relative:margin" coordorigin="95" coordsize="61200,1164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Marca_Universidade1_Vermelha" style="position:absolute;left:394;width:24403;height:6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">
                <v:imagedata r:id="rId2" o:title="Marca_Universidade1_Vermelha" chromakey="white"/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" o:spid="_x0000_s1028" type="#_x0000_t32" style="position:absolute;left:95;top:11640;width:612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" strokecolor="red" strokeweight="1pt"/>
              <w10:wrap anchorx="margin"/>
            </v:group>
          </w:pict>
        </mc:Fallback>
      </mc:AlternateContent>
    </w:r>
  </w:p>
  <w:p w14:paraId="7ED8B8B4" w14:textId="77777777" w:rsidR="00964DF1" w:rsidRDefault="00964DF1" w:rsidP="00964DF1">
    <w:pPr>
      <w:pStyle w:val="Cabealho"/>
      <w:rPr>
        <w:rFonts w:ascii="Arial" w:hAnsi="Arial" w:cs="Arial"/>
        <w:b/>
        <w:bCs/>
        <w:sz w:val="24"/>
        <w:szCs w:val="20"/>
        <w:lang w:val="en-US"/>
      </w:rPr>
    </w:pPr>
  </w:p>
  <w:p w14:paraId="49125535" w14:textId="77777777" w:rsidR="00964DF1" w:rsidRDefault="00964DF1" w:rsidP="00964DF1">
    <w:pPr>
      <w:pStyle w:val="Cabealho"/>
      <w:rPr>
        <w:rFonts w:ascii="Arial" w:hAnsi="Arial" w:cs="Arial"/>
        <w:b/>
        <w:bCs/>
        <w:sz w:val="24"/>
        <w:szCs w:val="20"/>
        <w:lang w:val="en-US"/>
      </w:rPr>
    </w:pPr>
  </w:p>
  <w:p w14:paraId="27CDB8B7" w14:textId="6781D403" w:rsidR="00964DF1" w:rsidRPr="00964DF1" w:rsidRDefault="00964DF1" w:rsidP="00964DF1">
    <w:pPr>
      <w:pStyle w:val="Cabealho"/>
      <w:rPr>
        <w:lang w:val="en-US"/>
      </w:rPr>
    </w:pPr>
    <w:r w:rsidRPr="00F91E6B">
      <w:rPr>
        <w:rFonts w:ascii="Arial" w:hAnsi="Arial" w:cs="Arial"/>
        <w:b/>
        <w:bCs/>
        <w:sz w:val="24"/>
        <w:szCs w:val="20"/>
        <w:lang w:val="en-US"/>
      </w:rPr>
      <w:t xml:space="preserve">Pro-Rector’s Office for Research and Postgraduate Studies </w:t>
    </w:r>
    <w:r>
      <w:rPr>
        <w:rFonts w:ascii="Arial" w:hAnsi="Arial" w:cs="Arial"/>
        <w:b/>
        <w:bCs/>
        <w:sz w:val="24"/>
        <w:szCs w:val="20"/>
        <w:lang w:val="en-US"/>
      </w:rPr>
      <w:br/>
      <w:t xml:space="preserve">                     </w:t>
    </w:r>
    <w:proofErr w:type="spellStart"/>
    <w:r w:rsidRPr="00F91E6B">
      <w:rPr>
        <w:rFonts w:ascii="Arial" w:hAnsi="Arial" w:cs="Arial"/>
        <w:bCs/>
        <w:i/>
        <w:sz w:val="24"/>
        <w:szCs w:val="20"/>
        <w:lang w:val="en-US"/>
      </w:rPr>
      <w:t>Stricto</w:t>
    </w:r>
    <w:proofErr w:type="spellEnd"/>
    <w:r w:rsidRPr="00F91E6B">
      <w:rPr>
        <w:rFonts w:ascii="Arial" w:hAnsi="Arial" w:cs="Arial"/>
        <w:bCs/>
        <w:i/>
        <w:sz w:val="24"/>
        <w:szCs w:val="20"/>
        <w:lang w:val="en-US"/>
      </w:rPr>
      <w:t xml:space="preserve"> </w:t>
    </w:r>
    <w:proofErr w:type="spellStart"/>
    <w:r w:rsidRPr="00F91E6B">
      <w:rPr>
        <w:rFonts w:ascii="Arial" w:hAnsi="Arial" w:cs="Arial"/>
        <w:bCs/>
        <w:i/>
        <w:sz w:val="24"/>
        <w:szCs w:val="20"/>
        <w:lang w:val="en-US"/>
      </w:rPr>
      <w:t>Sensu</w:t>
    </w:r>
    <w:proofErr w:type="spellEnd"/>
    <w:r w:rsidRPr="00F91E6B">
      <w:rPr>
        <w:rFonts w:ascii="Arial" w:hAnsi="Arial" w:cs="Arial"/>
        <w:bCs/>
        <w:sz w:val="24"/>
        <w:szCs w:val="20"/>
        <w:lang w:val="en-US"/>
      </w:rPr>
      <w:t xml:space="preserve"> Postgraduate General Coordin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UxNLQ0NjAzMDFT0lEKTi0uzszPAykwqgUAupMhGiwAAAA="/>
  </w:docVars>
  <w:rsids>
    <w:rsidRoot w:val="00AF4671"/>
    <w:rsid w:val="00076FE1"/>
    <w:rsid w:val="000A4AE2"/>
    <w:rsid w:val="001C2D0A"/>
    <w:rsid w:val="00244496"/>
    <w:rsid w:val="005F3FB8"/>
    <w:rsid w:val="007D4BA2"/>
    <w:rsid w:val="00964DF1"/>
    <w:rsid w:val="00AD25C9"/>
    <w:rsid w:val="00AF4671"/>
    <w:rsid w:val="00BC5845"/>
    <w:rsid w:val="00C72A58"/>
    <w:rsid w:val="00D818A6"/>
    <w:rsid w:val="00E42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B07634"/>
  <w15:chartTrackingRefBased/>
  <w15:docId w15:val="{E8EB1F07-D687-4544-BA6D-F8182FCF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671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F467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964DF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64DF1"/>
  </w:style>
  <w:style w:type="paragraph" w:styleId="Rodap">
    <w:name w:val="footer"/>
    <w:basedOn w:val="Normal"/>
    <w:link w:val="RodapChar"/>
    <w:uiPriority w:val="99"/>
    <w:unhideWhenUsed/>
    <w:rsid w:val="00964DF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64D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8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CECILIA DE CARVALHO CASTRO E SILVA</cp:lastModifiedBy>
  <cp:revision>3</cp:revision>
  <dcterms:created xsi:type="dcterms:W3CDTF">2023-02-06T14:20:00Z</dcterms:created>
  <dcterms:modified xsi:type="dcterms:W3CDTF">2023-02-06T18:50:00Z</dcterms:modified>
</cp:coreProperties>
</file>